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4C449B" w:rsidR="0000007A" w:rsidRPr="00DE7D30" w:rsidRDefault="002D673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2D673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hemistry and Biochemistry: Research Progres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94A6A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B5B2B" w:rsidRPr="00AB5B2B">
              <w:rPr>
                <w:rFonts w:ascii="Arial" w:hAnsi="Arial" w:cs="Arial"/>
                <w:b/>
                <w:bCs/>
                <w:szCs w:val="28"/>
                <w:lang w:val="en-GB"/>
              </w:rPr>
              <w:t>721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8FD6CB" w:rsidR="0000007A" w:rsidRPr="00DE7D30" w:rsidRDefault="008B0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B0988">
              <w:rPr>
                <w:rFonts w:ascii="Arial" w:hAnsi="Arial" w:cs="Arial"/>
                <w:b/>
                <w:szCs w:val="28"/>
                <w:lang w:val="en-GB"/>
              </w:rPr>
              <w:t xml:space="preserve">In Silico Screening of </w:t>
            </w:r>
            <w:proofErr w:type="spellStart"/>
            <w:r w:rsidRPr="008B0988">
              <w:rPr>
                <w:rFonts w:ascii="Arial" w:hAnsi="Arial" w:cs="Arial"/>
                <w:b/>
                <w:szCs w:val="28"/>
                <w:lang w:val="en-GB"/>
              </w:rPr>
              <w:t>Tridax</w:t>
            </w:r>
            <w:proofErr w:type="spellEnd"/>
            <w:r w:rsidRPr="008B0988">
              <w:rPr>
                <w:rFonts w:ascii="Arial" w:hAnsi="Arial" w:cs="Arial"/>
                <w:b/>
                <w:szCs w:val="28"/>
                <w:lang w:val="en-GB"/>
              </w:rPr>
              <w:t xml:space="preserve"> procumbens Bioactive Compounds as Potential SARS-CoV-2 Inhibitor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2CA5C" w:rsidR="00CF0BBB" w:rsidRPr="00DE7D30" w:rsidRDefault="00FA72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65B510" w:rsidR="00E03C32" w:rsidRDefault="00345A5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interface</w:t>
                  </w:r>
                  <w:proofErr w:type="spellEnd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Research in Applied Chem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120 - 12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5CB262" w:rsidR="00E03C32" w:rsidRPr="007B54A4" w:rsidRDefault="005757CF" w:rsidP="002E266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52C9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E2662"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63/BRIAC114.1212012148</w:t>
                    </w:r>
                  </w:hyperlink>
                  <w:r w:rsidR="002E26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18D18790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21B1337" w:rsidR="00F1171E" w:rsidRPr="00900E9B" w:rsidRDefault="000375BB" w:rsidP="000375BB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47B512F" w:rsidR="00F1171E" w:rsidRPr="00900E9B" w:rsidRDefault="000375B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RESULTS OF SOME COMPOUNDS WITH BEST BINDING INTERACTIONS SHOULD BE MENTIONED IN THE ABSTRACT TO INCREASE THE INTEREST OF READERS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0A8FA1D3" w:rsidR="00F1171E" w:rsidRPr="00900E9B" w:rsidRDefault="000375B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1CD7A0" w:rsidR="00F1171E" w:rsidRPr="00900E9B" w:rsidRDefault="000375B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99BE230" w:rsidR="00F1171E" w:rsidRPr="00900E9B" w:rsidRDefault="000375BB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541DC8">
        <w:trPr>
          <w:trHeight w:val="782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A457B7" w:rsidRPr="00340561" w14:paraId="00BAAEE6" w14:textId="77777777" w:rsidTr="0051398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044F" w14:textId="77777777" w:rsidR="00A457B7" w:rsidRPr="00340561" w:rsidRDefault="00A457B7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51639F8" w14:textId="77777777" w:rsidR="00A457B7" w:rsidRPr="00340561" w:rsidRDefault="00A457B7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457B7" w:rsidRPr="00340561" w14:paraId="452C2705" w14:textId="77777777" w:rsidTr="0051398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44BD4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DC62E" w14:textId="77777777" w:rsidR="00A457B7" w:rsidRPr="00340561" w:rsidRDefault="00A457B7" w:rsidP="005139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158A09A" w14:textId="77777777" w:rsidR="00A457B7" w:rsidRPr="008608EB" w:rsidRDefault="00A457B7" w:rsidP="0051398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015F385" w14:textId="77777777" w:rsidR="00A457B7" w:rsidRPr="00340561" w:rsidRDefault="00A457B7" w:rsidP="005139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7B7" w:rsidRPr="00340561" w14:paraId="5B20EDBA" w14:textId="77777777" w:rsidTr="0051398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1C9FA" w14:textId="77777777" w:rsidR="00A457B7" w:rsidRPr="00340561" w:rsidRDefault="00A457B7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60E4985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5B05" w14:textId="77777777" w:rsidR="00A457B7" w:rsidRPr="00340561" w:rsidRDefault="00A457B7" w:rsidP="005139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9DB9148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612F0D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656F2E4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B1079F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7E1CBB" w14:textId="77777777" w:rsidR="00A457B7" w:rsidRPr="00340561" w:rsidRDefault="00A457B7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49F575E" w14:textId="77777777" w:rsidR="00A457B7" w:rsidRDefault="00A457B7" w:rsidP="00A457B7"/>
    <w:p w14:paraId="55B55810" w14:textId="77777777" w:rsidR="00541DC8" w:rsidRDefault="00541DC8" w:rsidP="00541DC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41436CA" w14:textId="77777777" w:rsidR="00541DC8" w:rsidRPr="005F4EDD" w:rsidRDefault="00541DC8" w:rsidP="00541DC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</w:p>
    <w:p w14:paraId="0ECA4E5E" w14:textId="700BEB17" w:rsidR="00F1171E" w:rsidRPr="00900E9B" w:rsidRDefault="00541DC8" w:rsidP="00541DC8">
      <w:pPr>
        <w:rPr>
          <w:b/>
          <w:bCs/>
          <w:sz w:val="20"/>
          <w:szCs w:val="20"/>
          <w:u w:val="single"/>
          <w:lang w:val="en-GB"/>
        </w:rPr>
      </w:pPr>
      <w:r w:rsidRPr="00541DC8">
        <w:rPr>
          <w:rFonts w:ascii="Calibri" w:hAnsi="Calibri" w:cs="Calibri"/>
          <w:b/>
          <w:bCs/>
          <w:color w:val="000000"/>
        </w:rPr>
        <w:t>Hammad Ahmed</w:t>
      </w:r>
      <w:r w:rsidRPr="00541DC8">
        <w:rPr>
          <w:rFonts w:ascii="Calibri" w:hAnsi="Calibri" w:cs="Calibri"/>
          <w:b/>
          <w:bCs/>
          <w:color w:val="000000"/>
        </w:rPr>
        <w:t xml:space="preserve">, </w:t>
      </w:r>
      <w:r w:rsidRPr="00541DC8">
        <w:rPr>
          <w:rFonts w:ascii="Calibri" w:hAnsi="Calibri" w:cs="Calibri"/>
          <w:b/>
          <w:bCs/>
          <w:color w:val="000000"/>
        </w:rPr>
        <w:t xml:space="preserve">Ziauddin </w:t>
      </w:r>
      <w:proofErr w:type="spellStart"/>
      <w:r w:rsidRPr="00541DC8">
        <w:rPr>
          <w:rFonts w:ascii="Calibri" w:hAnsi="Calibri" w:cs="Calibri"/>
          <w:b/>
          <w:bCs/>
          <w:color w:val="000000"/>
        </w:rPr>
        <w:t>Univeristy</w:t>
      </w:r>
      <w:proofErr w:type="spellEnd"/>
      <w:r w:rsidRPr="00541DC8">
        <w:rPr>
          <w:rFonts w:ascii="Calibri" w:hAnsi="Calibri" w:cs="Calibri"/>
          <w:b/>
          <w:bCs/>
          <w:color w:val="000000"/>
        </w:rPr>
        <w:t xml:space="preserve">, </w:t>
      </w:r>
      <w:r w:rsidRPr="00541DC8">
        <w:rPr>
          <w:rFonts w:ascii="Calibri" w:hAnsi="Calibri" w:cs="Calibri"/>
          <w:b/>
          <w:bCs/>
          <w:color w:val="000000"/>
        </w:rPr>
        <w:t>Pakistan</w:t>
      </w:r>
      <w:r w:rsidRPr="00541DC8">
        <w:rPr>
          <w:rFonts w:ascii="Calibri" w:hAnsi="Calibri" w:cs="Calibri"/>
          <w:b/>
          <w:bCs/>
          <w:color w:val="000000"/>
        </w:rPr>
        <w:br/>
      </w:r>
      <w:bookmarkEnd w:id="1"/>
    </w:p>
    <w:sectPr w:rsidR="00F1171E" w:rsidRPr="00900E9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B3D68" w14:textId="77777777" w:rsidR="00A83055" w:rsidRPr="0000007A" w:rsidRDefault="00A83055" w:rsidP="0099583E">
      <w:r>
        <w:separator/>
      </w:r>
    </w:p>
  </w:endnote>
  <w:endnote w:type="continuationSeparator" w:id="0">
    <w:p w14:paraId="79F13AD9" w14:textId="77777777" w:rsidR="00A83055" w:rsidRPr="0000007A" w:rsidRDefault="00A8305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A6C83" w14:textId="77777777" w:rsidR="00A83055" w:rsidRPr="0000007A" w:rsidRDefault="00A83055" w:rsidP="0099583E">
      <w:r>
        <w:separator/>
      </w:r>
    </w:p>
  </w:footnote>
  <w:footnote w:type="continuationSeparator" w:id="0">
    <w:p w14:paraId="49058EA6" w14:textId="77777777" w:rsidR="00A83055" w:rsidRPr="0000007A" w:rsidRDefault="00A8305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63937745">
    <w:abstractNumId w:val="3"/>
  </w:num>
  <w:num w:numId="2" w16cid:durableId="1234656997">
    <w:abstractNumId w:val="6"/>
  </w:num>
  <w:num w:numId="3" w16cid:durableId="898245689">
    <w:abstractNumId w:val="5"/>
  </w:num>
  <w:num w:numId="4" w16cid:durableId="1476489453">
    <w:abstractNumId w:val="7"/>
  </w:num>
  <w:num w:numId="5" w16cid:durableId="1337610537">
    <w:abstractNumId w:val="4"/>
  </w:num>
  <w:num w:numId="6" w16cid:durableId="961350503">
    <w:abstractNumId w:val="0"/>
  </w:num>
  <w:num w:numId="7" w16cid:durableId="1091702588">
    <w:abstractNumId w:val="1"/>
  </w:num>
  <w:num w:numId="8" w16cid:durableId="280384866">
    <w:abstractNumId w:val="9"/>
  </w:num>
  <w:num w:numId="9" w16cid:durableId="1211498786">
    <w:abstractNumId w:val="8"/>
  </w:num>
  <w:num w:numId="10" w16cid:durableId="938021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5BB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73D"/>
    <w:rsid w:val="002E10DF"/>
    <w:rsid w:val="002E1211"/>
    <w:rsid w:val="002E2339"/>
    <w:rsid w:val="002E2662"/>
    <w:rsid w:val="002E5C81"/>
    <w:rsid w:val="002E6D86"/>
    <w:rsid w:val="002E7787"/>
    <w:rsid w:val="002F6935"/>
    <w:rsid w:val="00312559"/>
    <w:rsid w:val="003204B8"/>
    <w:rsid w:val="00326D7D"/>
    <w:rsid w:val="0033018A"/>
    <w:rsid w:val="00334333"/>
    <w:rsid w:val="0033692F"/>
    <w:rsid w:val="00345A52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5D90"/>
    <w:rsid w:val="00442B24"/>
    <w:rsid w:val="004430CD"/>
    <w:rsid w:val="0044519B"/>
    <w:rsid w:val="00452F40"/>
    <w:rsid w:val="00457AB1"/>
    <w:rsid w:val="00457BC0"/>
    <w:rsid w:val="00461309"/>
    <w:rsid w:val="00462996"/>
    <w:rsid w:val="00462E50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0A9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DC8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98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C9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7B7"/>
    <w:rsid w:val="00A4787C"/>
    <w:rsid w:val="00A51369"/>
    <w:rsid w:val="00A519D1"/>
    <w:rsid w:val="00A5303B"/>
    <w:rsid w:val="00A65C50"/>
    <w:rsid w:val="00A8290F"/>
    <w:rsid w:val="00A83055"/>
    <w:rsid w:val="00AA41B3"/>
    <w:rsid w:val="00AA49A2"/>
    <w:rsid w:val="00AA5338"/>
    <w:rsid w:val="00AB1ED6"/>
    <w:rsid w:val="00AB397D"/>
    <w:rsid w:val="00AB5B2B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C9D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9C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27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796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26F"/>
    <w:rsid w:val="00F73CF2"/>
    <w:rsid w:val="00F80C14"/>
    <w:rsid w:val="00F96F54"/>
    <w:rsid w:val="00F978B8"/>
    <w:rsid w:val="00FA6528"/>
    <w:rsid w:val="00FA7297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41DC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63/BRIAC114.12120121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6-02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